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B0639C">
        <w:rPr>
          <w:rFonts w:ascii="Times New Roman" w:hAnsi="Times New Roman" w:cs="Times New Roman"/>
          <w:bCs/>
          <w:sz w:val="24"/>
          <w:szCs w:val="24"/>
          <w:lang w:val="sr-Cyrl-CS"/>
        </w:rPr>
        <w:t>3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Pr="0066540E" w:rsidRDefault="00B0639C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B0639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Kритеријуми за избор пројеката</w:t>
      </w:r>
      <w:r w:rsidR="009604B1"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у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градњ</w:t>
      </w:r>
      <w:r w:rsid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е</w:t>
      </w:r>
      <w:r w:rsidR="00E62C6C" w:rsidRPr="00E62C6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соларних панела и пратеће инсталације за производњу електричне енергије за сопствене потребе</w:t>
      </w:r>
    </w:p>
    <w:p w:rsidR="00B0639C" w:rsidRDefault="00B0639C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0"/>
        <w:tblW w:w="9245" w:type="dxa"/>
        <w:jc w:val="center"/>
        <w:tblInd w:w="0" w:type="dxa"/>
        <w:tblCellMar>
          <w:left w:w="101" w:type="dxa"/>
          <w:right w:w="115" w:type="dxa"/>
        </w:tblCellMar>
        <w:tblLook w:val="04A0"/>
      </w:tblPr>
      <w:tblGrid>
        <w:gridCol w:w="6255"/>
        <w:gridCol w:w="30"/>
        <w:gridCol w:w="43"/>
        <w:gridCol w:w="1427"/>
        <w:gridCol w:w="1490"/>
      </w:tblGrid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Набавка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у</w:t>
            </w:r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град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вертор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сопстве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треб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рад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техничк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окумент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ештај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звођач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радов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уградњ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оларних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анел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ате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инсталац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оизводњ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лектр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енерги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кој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ј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кладу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закон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еопходан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лико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прикључењ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дистрибутивни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систем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куће</w:t>
            </w:r>
            <w:proofErr w:type="spellEnd"/>
            <w:r w:rsidRPr="00EA479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328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27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а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ез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пољ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зидов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ров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ермичком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изолацијом</w:t>
            </w:r>
            <w:proofErr w:type="spellEnd"/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281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остојећи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</w:t>
            </w:r>
            <w:proofErr w:type="spellEnd"/>
            <w:r w:rsidRPr="00EA47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лож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уљ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,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Дрво</w:t>
            </w:r>
            <w:proofErr w:type="spellEnd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80034E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риродн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  <w:r w:rsidR="0080034E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/градска топлана</w:t>
            </w:r>
            <w:bookmarkStart w:id="0" w:name="_GoBack"/>
            <w:bookmarkEnd w:id="0"/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89"/>
          <w:jc w:val="center"/>
        </w:trPr>
        <w:tc>
          <w:tcPr>
            <w:tcW w:w="628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70" w:type="dxa"/>
            <w:gridSpan w:val="2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остојећ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карактерист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пољ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столарије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:rsidTr="006005B5">
        <w:trPr>
          <w:trHeight w:val="338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в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размакнут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рилима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једнострук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дупли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вак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6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4" w:space="0" w:color="auto"/>
            </w:tcBorders>
          </w:tcPr>
          <w:p w:rsidR="006005B5" w:rsidRPr="00EA479B" w:rsidRDefault="006005B5" w:rsidP="00586AA2">
            <w:pPr>
              <w:ind w:left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,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00" w:type="dxa"/>
            <w:gridSpan w:val="3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К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фактор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узетости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врш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породич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sz w:val="24"/>
                <w:szCs w:val="24"/>
              </w:rPr>
              <w:t>куће</w:t>
            </w:r>
            <w:proofErr w:type="spellEnd"/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,5</w:t>
            </w:r>
          </w:p>
        </w:tc>
      </w:tr>
      <w:tr w:rsidR="006005B5" w:rsidRPr="00EA479B" w:rsidTr="006005B5">
        <w:trPr>
          <w:trHeight w:val="34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,5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6005B5" w:rsidRPr="00EA479B" w:rsidTr="006005B5">
        <w:trPr>
          <w:trHeight w:val="353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6005B5" w:rsidRPr="00EA479B" w:rsidTr="006005B5">
        <w:trPr>
          <w:trHeight w:val="667"/>
          <w:jc w:val="center"/>
        </w:trPr>
        <w:tc>
          <w:tcPr>
            <w:tcW w:w="924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оришћењ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убвенциј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енергетск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анацију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општин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</w:t>
            </w:r>
            <w:proofErr w:type="spellStart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републике</w:t>
            </w:r>
            <w:proofErr w:type="spellEnd"/>
            <w:r w:rsidRPr="00EA479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005B5" w:rsidRPr="00EA479B" w:rsidTr="006005B5">
        <w:trPr>
          <w:trHeight w:val="410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005B5" w:rsidRPr="00EA479B" w:rsidRDefault="006005B5" w:rsidP="00586AA2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ни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005B5" w:rsidRPr="00EA479B" w:rsidTr="006005B5">
        <w:trPr>
          <w:trHeight w:val="346"/>
          <w:jc w:val="center"/>
        </w:trPr>
        <w:tc>
          <w:tcPr>
            <w:tcW w:w="7755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редств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коришћена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последњ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три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године</w:t>
            </w:r>
            <w:proofErr w:type="spellEnd"/>
            <w:r w:rsidRPr="00EA479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6005B5" w:rsidRPr="00EA479B" w:rsidRDefault="006005B5" w:rsidP="00586AA2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A479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6005B5" w:rsidRDefault="006005B5" w:rsidP="006005B5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</w:p>
    <w:sectPr w:rsidR="006005B5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46FC8" w:rsidRDefault="00F46FC8" w:rsidP="00CB7E8C">
      <w:pPr>
        <w:spacing w:after="0" w:line="240" w:lineRule="auto"/>
      </w:pPr>
      <w:r>
        <w:separator/>
      </w:r>
    </w:p>
  </w:endnote>
  <w:endnote w:type="continuationSeparator" w:id="0">
    <w:p w:rsidR="00F46FC8" w:rsidRDefault="00F46FC8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46FC8" w:rsidRDefault="00F46FC8" w:rsidP="00CB7E8C">
      <w:pPr>
        <w:spacing w:after="0" w:line="240" w:lineRule="auto"/>
      </w:pPr>
      <w:r>
        <w:separator/>
      </w:r>
    </w:p>
  </w:footnote>
  <w:footnote w:type="continuationSeparator" w:id="0">
    <w:p w:rsidR="00F46FC8" w:rsidRDefault="00F46FC8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C511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7"/>
  </w:num>
  <w:num w:numId="5">
    <w:abstractNumId w:val="14"/>
  </w:num>
  <w:num w:numId="6">
    <w:abstractNumId w:val="29"/>
  </w:num>
  <w:num w:numId="7">
    <w:abstractNumId w:val="11"/>
  </w:num>
  <w:num w:numId="8">
    <w:abstractNumId w:val="15"/>
  </w:num>
  <w:num w:numId="9">
    <w:abstractNumId w:val="31"/>
  </w:num>
  <w:num w:numId="10">
    <w:abstractNumId w:val="30"/>
  </w:num>
  <w:num w:numId="11">
    <w:abstractNumId w:val="6"/>
  </w:num>
  <w:num w:numId="12">
    <w:abstractNumId w:val="28"/>
  </w:num>
  <w:num w:numId="13">
    <w:abstractNumId w:val="22"/>
  </w:num>
  <w:num w:numId="14">
    <w:abstractNumId w:val="2"/>
  </w:num>
  <w:num w:numId="15">
    <w:abstractNumId w:val="8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3"/>
  </w:num>
  <w:num w:numId="24">
    <w:abstractNumId w:val="9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4"/>
  </w:num>
  <w:num w:numId="31">
    <w:abstractNumId w:val="12"/>
  </w:num>
  <w:num w:numId="32">
    <w:abstractNumId w:val="17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11B11"/>
    <w:rsid w:val="00030EE3"/>
    <w:rsid w:val="00035EFA"/>
    <w:rsid w:val="000372B1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053D4"/>
    <w:rsid w:val="0035050B"/>
    <w:rsid w:val="00370499"/>
    <w:rsid w:val="00376BB8"/>
    <w:rsid w:val="003967AD"/>
    <w:rsid w:val="003D67B7"/>
    <w:rsid w:val="003E189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222"/>
    <w:rsid w:val="004949BC"/>
    <w:rsid w:val="004A60B6"/>
    <w:rsid w:val="004D2C2E"/>
    <w:rsid w:val="004D6560"/>
    <w:rsid w:val="004D7ACC"/>
    <w:rsid w:val="004D7C40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05B5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C84"/>
    <w:rsid w:val="00784F8D"/>
    <w:rsid w:val="007D78AF"/>
    <w:rsid w:val="007E7712"/>
    <w:rsid w:val="007F5D8F"/>
    <w:rsid w:val="0080034E"/>
    <w:rsid w:val="00810731"/>
    <w:rsid w:val="00811065"/>
    <w:rsid w:val="00814F24"/>
    <w:rsid w:val="00841218"/>
    <w:rsid w:val="008524A5"/>
    <w:rsid w:val="00871655"/>
    <w:rsid w:val="0087170F"/>
    <w:rsid w:val="00882D11"/>
    <w:rsid w:val="008868D5"/>
    <w:rsid w:val="008A0ADF"/>
    <w:rsid w:val="008A0D35"/>
    <w:rsid w:val="008A4175"/>
    <w:rsid w:val="008E0438"/>
    <w:rsid w:val="008E3243"/>
    <w:rsid w:val="008E3768"/>
    <w:rsid w:val="008E55CB"/>
    <w:rsid w:val="00902AE4"/>
    <w:rsid w:val="00913FD2"/>
    <w:rsid w:val="00916EC9"/>
    <w:rsid w:val="009242B9"/>
    <w:rsid w:val="00930DCA"/>
    <w:rsid w:val="009471F0"/>
    <w:rsid w:val="00950C6A"/>
    <w:rsid w:val="009604B1"/>
    <w:rsid w:val="0097541E"/>
    <w:rsid w:val="0097747A"/>
    <w:rsid w:val="00983E78"/>
    <w:rsid w:val="00996108"/>
    <w:rsid w:val="009B4BCA"/>
    <w:rsid w:val="009E1035"/>
    <w:rsid w:val="009E2DD9"/>
    <w:rsid w:val="009F3C49"/>
    <w:rsid w:val="00A0389E"/>
    <w:rsid w:val="00A508E8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2BEA"/>
    <w:rsid w:val="00AE5A07"/>
    <w:rsid w:val="00AF4E34"/>
    <w:rsid w:val="00B0639C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C02441"/>
    <w:rsid w:val="00C0509B"/>
    <w:rsid w:val="00C07F18"/>
    <w:rsid w:val="00C42262"/>
    <w:rsid w:val="00C462E1"/>
    <w:rsid w:val="00C46AE0"/>
    <w:rsid w:val="00C50153"/>
    <w:rsid w:val="00CB0FBC"/>
    <w:rsid w:val="00CB2FAD"/>
    <w:rsid w:val="00CB7E8C"/>
    <w:rsid w:val="00CC78DF"/>
    <w:rsid w:val="00CD2F7E"/>
    <w:rsid w:val="00D13CF6"/>
    <w:rsid w:val="00D17F10"/>
    <w:rsid w:val="00D24529"/>
    <w:rsid w:val="00D40694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56726"/>
    <w:rsid w:val="00E602FC"/>
    <w:rsid w:val="00E62C6C"/>
    <w:rsid w:val="00E77614"/>
    <w:rsid w:val="00E824A4"/>
    <w:rsid w:val="00E85733"/>
    <w:rsid w:val="00E919C1"/>
    <w:rsid w:val="00EA576A"/>
    <w:rsid w:val="00EC747B"/>
    <w:rsid w:val="00EF4948"/>
    <w:rsid w:val="00EF59A7"/>
    <w:rsid w:val="00EF6F76"/>
    <w:rsid w:val="00F22C3C"/>
    <w:rsid w:val="00F43B94"/>
    <w:rsid w:val="00F46C23"/>
    <w:rsid w:val="00F46FC8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rvts3">
    <w:name w:val="rvts3"/>
    <w:uiPriority w:val="99"/>
    <w:rsid w:val="003E1897"/>
    <w:rPr>
      <w:color w:val="000000"/>
      <w:sz w:val="20"/>
    </w:rPr>
  </w:style>
  <w:style w:type="table" w:customStyle="1" w:styleId="TableGrid1">
    <w:name w:val="TableGrid1"/>
    <w:rsid w:val="004D7C40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markedcontent">
    <w:name w:val="markedcontent"/>
    <w:basedOn w:val="DefaultParagraphFont"/>
    <w:rsid w:val="006005B5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005B5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204CA-55F4-484F-8C7C-70C802227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GIS04</cp:lastModifiedBy>
  <cp:revision>2</cp:revision>
  <cp:lastPrinted>2021-08-06T05:54:00Z</cp:lastPrinted>
  <dcterms:created xsi:type="dcterms:W3CDTF">2022-11-01T13:02:00Z</dcterms:created>
  <dcterms:modified xsi:type="dcterms:W3CDTF">2022-11-01T13:02:00Z</dcterms:modified>
</cp:coreProperties>
</file>